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510EE" w14:textId="2AF7A08A" w:rsidR="007B0694" w:rsidRDefault="007B0694" w:rsidP="000F32D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5D1C">
        <w:rPr>
          <w:rFonts w:ascii="Arial" w:hAnsi="Arial" w:cs="Arial"/>
          <w:noProof/>
        </w:rPr>
        <w:drawing>
          <wp:inline distT="0" distB="0" distL="0" distR="0" wp14:anchorId="1A5C9E80" wp14:editId="6E39657F">
            <wp:extent cx="1590261" cy="4981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57227" cy="51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69B15" w14:textId="77777777" w:rsidR="007B0694" w:rsidRDefault="007B0694" w:rsidP="000F32D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4B5E7D5" w14:textId="6894A5AF" w:rsidR="000F32D3" w:rsidRDefault="00B60614" w:rsidP="000F32D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F32D3">
        <w:rPr>
          <w:rFonts w:ascii="Arial" w:hAnsi="Arial" w:cs="Arial"/>
          <w:b/>
          <w:sz w:val="24"/>
          <w:szCs w:val="24"/>
        </w:rPr>
        <w:t xml:space="preserve">Strategic </w:t>
      </w:r>
      <w:r w:rsidR="000F32D3">
        <w:rPr>
          <w:rFonts w:ascii="Arial" w:hAnsi="Arial" w:cs="Arial"/>
          <w:b/>
          <w:sz w:val="24"/>
          <w:szCs w:val="24"/>
        </w:rPr>
        <w:t>P</w:t>
      </w:r>
      <w:r w:rsidRPr="000F32D3">
        <w:rPr>
          <w:rFonts w:ascii="Arial" w:hAnsi="Arial" w:cs="Arial"/>
          <w:b/>
          <w:sz w:val="24"/>
          <w:szCs w:val="24"/>
        </w:rPr>
        <w:t xml:space="preserve">rayer and </w:t>
      </w:r>
      <w:r w:rsidR="000F32D3">
        <w:rPr>
          <w:rFonts w:ascii="Arial" w:hAnsi="Arial" w:cs="Arial"/>
          <w:b/>
          <w:sz w:val="24"/>
          <w:szCs w:val="24"/>
        </w:rPr>
        <w:t>T</w:t>
      </w:r>
      <w:r w:rsidRPr="000F32D3">
        <w:rPr>
          <w:rFonts w:ascii="Arial" w:hAnsi="Arial" w:cs="Arial"/>
          <w:b/>
          <w:sz w:val="24"/>
          <w:szCs w:val="24"/>
        </w:rPr>
        <w:t xml:space="preserve">wo </w:t>
      </w:r>
      <w:r w:rsidR="000F32D3">
        <w:rPr>
          <w:rFonts w:ascii="Arial" w:hAnsi="Arial" w:cs="Arial"/>
          <w:b/>
          <w:sz w:val="24"/>
          <w:szCs w:val="24"/>
        </w:rPr>
        <w:t>M</w:t>
      </w:r>
      <w:r w:rsidRPr="000F32D3">
        <w:rPr>
          <w:rFonts w:ascii="Arial" w:hAnsi="Arial" w:cs="Arial"/>
          <w:b/>
          <w:sz w:val="24"/>
          <w:szCs w:val="24"/>
        </w:rPr>
        <w:t xml:space="preserve">ore </w:t>
      </w:r>
      <w:r w:rsidR="000F32D3">
        <w:rPr>
          <w:rFonts w:ascii="Arial" w:hAnsi="Arial" w:cs="Arial"/>
          <w:b/>
          <w:sz w:val="24"/>
          <w:szCs w:val="24"/>
        </w:rPr>
        <w:t>S</w:t>
      </w:r>
      <w:r w:rsidRPr="000F32D3">
        <w:rPr>
          <w:rFonts w:ascii="Arial" w:hAnsi="Arial" w:cs="Arial"/>
          <w:b/>
          <w:sz w:val="24"/>
          <w:szCs w:val="24"/>
        </w:rPr>
        <w:t xml:space="preserve">teps </w:t>
      </w:r>
      <w:r w:rsidR="007427B7" w:rsidRPr="000F32D3">
        <w:rPr>
          <w:rFonts w:ascii="Arial" w:hAnsi="Arial" w:cs="Arial"/>
          <w:b/>
          <w:sz w:val="24"/>
          <w:szCs w:val="24"/>
        </w:rPr>
        <w:t>are</w:t>
      </w:r>
      <w:r w:rsidRPr="000F32D3">
        <w:rPr>
          <w:rFonts w:ascii="Arial" w:hAnsi="Arial" w:cs="Arial"/>
          <w:b/>
          <w:sz w:val="24"/>
          <w:szCs w:val="24"/>
        </w:rPr>
        <w:t xml:space="preserve"> </w:t>
      </w:r>
      <w:r w:rsidR="000F32D3">
        <w:rPr>
          <w:rFonts w:ascii="Arial" w:hAnsi="Arial" w:cs="Arial"/>
          <w:b/>
          <w:sz w:val="24"/>
          <w:szCs w:val="24"/>
        </w:rPr>
        <w:t>F</w:t>
      </w:r>
      <w:r w:rsidRPr="000F32D3">
        <w:rPr>
          <w:rFonts w:ascii="Arial" w:hAnsi="Arial" w:cs="Arial"/>
          <w:b/>
          <w:sz w:val="24"/>
          <w:szCs w:val="24"/>
        </w:rPr>
        <w:t>oundation</w:t>
      </w:r>
      <w:r w:rsidR="007427B7" w:rsidRPr="000F32D3">
        <w:rPr>
          <w:rFonts w:ascii="Arial" w:hAnsi="Arial" w:cs="Arial"/>
          <w:b/>
          <w:sz w:val="24"/>
          <w:szCs w:val="24"/>
        </w:rPr>
        <w:t>s</w:t>
      </w:r>
      <w:r w:rsidRPr="000F32D3">
        <w:rPr>
          <w:rFonts w:ascii="Arial" w:hAnsi="Arial" w:cs="Arial"/>
          <w:b/>
          <w:sz w:val="24"/>
          <w:szCs w:val="24"/>
        </w:rPr>
        <w:t xml:space="preserve"> for</w:t>
      </w:r>
    </w:p>
    <w:p w14:paraId="41D0E64D" w14:textId="4E4052D0" w:rsidR="00B60614" w:rsidRPr="000F32D3" w:rsidRDefault="00B60614" w:rsidP="000F32D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F32D3">
        <w:rPr>
          <w:rFonts w:ascii="Arial" w:hAnsi="Arial" w:cs="Arial"/>
          <w:b/>
          <w:sz w:val="24"/>
          <w:szCs w:val="24"/>
        </w:rPr>
        <w:t xml:space="preserve">Sandy Level’s </w:t>
      </w:r>
      <w:r w:rsidR="000F32D3">
        <w:rPr>
          <w:rFonts w:ascii="Arial" w:hAnsi="Arial" w:cs="Arial"/>
          <w:b/>
          <w:sz w:val="24"/>
          <w:szCs w:val="24"/>
        </w:rPr>
        <w:t>E</w:t>
      </w:r>
      <w:r w:rsidR="00D5485C" w:rsidRPr="000F32D3">
        <w:rPr>
          <w:rFonts w:ascii="Arial" w:hAnsi="Arial" w:cs="Arial"/>
          <w:b/>
          <w:sz w:val="24"/>
          <w:szCs w:val="24"/>
        </w:rPr>
        <w:t xml:space="preserve">vangelism </w:t>
      </w:r>
      <w:r w:rsidR="000F32D3">
        <w:rPr>
          <w:rFonts w:ascii="Arial" w:hAnsi="Arial" w:cs="Arial"/>
          <w:b/>
          <w:sz w:val="24"/>
          <w:szCs w:val="24"/>
        </w:rPr>
        <w:t>F</w:t>
      </w:r>
      <w:r w:rsidR="00D5485C" w:rsidRPr="000F32D3">
        <w:rPr>
          <w:rFonts w:ascii="Arial" w:hAnsi="Arial" w:cs="Arial"/>
          <w:b/>
          <w:sz w:val="24"/>
          <w:szCs w:val="24"/>
        </w:rPr>
        <w:t>ocus</w:t>
      </w:r>
    </w:p>
    <w:p w14:paraId="714ABD9B" w14:textId="77777777" w:rsidR="000F32D3" w:rsidRDefault="000F32D3" w:rsidP="000F32D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78ECB" w14:textId="1DC6DE4C" w:rsidR="00D5485C" w:rsidRPr="007B0694" w:rsidRDefault="00717D6B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About one year ago, </w:t>
      </w:r>
      <w:r w:rsidR="00C8407E" w:rsidRPr="007B0694">
        <w:rPr>
          <w:rFonts w:ascii="Arial" w:hAnsi="Arial" w:cs="Arial"/>
          <w:sz w:val="20"/>
          <w:szCs w:val="20"/>
        </w:rPr>
        <w:t>Chris Hanley</w:t>
      </w:r>
      <w:r w:rsidR="00D04974" w:rsidRPr="007B0694">
        <w:rPr>
          <w:rFonts w:ascii="Arial" w:hAnsi="Arial" w:cs="Arial"/>
          <w:sz w:val="20"/>
          <w:szCs w:val="20"/>
        </w:rPr>
        <w:t>, pastor of Sandy Level Baptist Church in Blythewood,</w:t>
      </w:r>
      <w:r w:rsidR="008A2A76" w:rsidRPr="007B0694">
        <w:rPr>
          <w:rFonts w:ascii="Arial" w:hAnsi="Arial" w:cs="Arial"/>
          <w:sz w:val="20"/>
          <w:szCs w:val="20"/>
        </w:rPr>
        <w:t xml:space="preserve"> says he</w:t>
      </w:r>
      <w:r w:rsidR="00D04974" w:rsidRPr="007B0694">
        <w:rPr>
          <w:rFonts w:ascii="Arial" w:hAnsi="Arial" w:cs="Arial"/>
          <w:sz w:val="20"/>
          <w:szCs w:val="20"/>
        </w:rPr>
        <w:t xml:space="preserve"> </w:t>
      </w:r>
      <w:r w:rsidR="00950A94" w:rsidRPr="007B0694">
        <w:rPr>
          <w:rFonts w:ascii="Arial" w:hAnsi="Arial" w:cs="Arial"/>
          <w:sz w:val="20"/>
          <w:szCs w:val="20"/>
        </w:rPr>
        <w:t xml:space="preserve">felt the Lord </w:t>
      </w:r>
      <w:r w:rsidR="008A2A76" w:rsidRPr="007B0694">
        <w:rPr>
          <w:rFonts w:ascii="Arial" w:hAnsi="Arial" w:cs="Arial"/>
          <w:sz w:val="20"/>
          <w:szCs w:val="20"/>
        </w:rPr>
        <w:t xml:space="preserve">impressing on him </w:t>
      </w:r>
      <w:r w:rsidR="004F5561" w:rsidRPr="007B0694">
        <w:rPr>
          <w:rFonts w:ascii="Arial" w:hAnsi="Arial" w:cs="Arial"/>
          <w:sz w:val="20"/>
          <w:szCs w:val="20"/>
        </w:rPr>
        <w:t xml:space="preserve">a need for Sandy Level to be more deliberately </w:t>
      </w:r>
      <w:r w:rsidR="00210822" w:rsidRPr="007B0694">
        <w:rPr>
          <w:rFonts w:ascii="Arial" w:hAnsi="Arial" w:cs="Arial"/>
          <w:sz w:val="20"/>
          <w:szCs w:val="20"/>
        </w:rPr>
        <w:t xml:space="preserve">evangelistic with people. </w:t>
      </w:r>
    </w:p>
    <w:p w14:paraId="68972E51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6BA5C54" w14:textId="7C732674" w:rsidR="00210822" w:rsidRPr="007B0694" w:rsidRDefault="00210822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“Truthfully, we </w:t>
      </w:r>
      <w:r w:rsidR="005E0079" w:rsidRPr="007B0694">
        <w:rPr>
          <w:rFonts w:ascii="Arial" w:hAnsi="Arial" w:cs="Arial"/>
          <w:sz w:val="20"/>
          <w:szCs w:val="20"/>
        </w:rPr>
        <w:t xml:space="preserve">had very few people that were involved in personal evangelism,” Chris says. “I was so busy with so many other things within the church that I had let evangelism slip off my priority list, too. </w:t>
      </w:r>
      <w:r w:rsidR="00EE6C30" w:rsidRPr="007B0694">
        <w:rPr>
          <w:rFonts w:ascii="Arial" w:hAnsi="Arial" w:cs="Arial"/>
          <w:sz w:val="20"/>
          <w:szCs w:val="20"/>
        </w:rPr>
        <w:t>When I began talking about the need for our church to intentionally engage people</w:t>
      </w:r>
      <w:r w:rsidR="00340748" w:rsidRPr="007B0694">
        <w:rPr>
          <w:rFonts w:ascii="Arial" w:hAnsi="Arial" w:cs="Arial"/>
          <w:sz w:val="20"/>
          <w:szCs w:val="20"/>
        </w:rPr>
        <w:t>, I found that our folk</w:t>
      </w:r>
      <w:r w:rsidR="00E5789D" w:rsidRPr="007B0694">
        <w:rPr>
          <w:rFonts w:ascii="Arial" w:hAnsi="Arial" w:cs="Arial"/>
          <w:sz w:val="20"/>
          <w:szCs w:val="20"/>
        </w:rPr>
        <w:t>s</w:t>
      </w:r>
      <w:r w:rsidR="00340748" w:rsidRPr="007B0694">
        <w:rPr>
          <w:rFonts w:ascii="Arial" w:hAnsi="Arial" w:cs="Arial"/>
          <w:sz w:val="20"/>
          <w:szCs w:val="20"/>
        </w:rPr>
        <w:t xml:space="preserve"> were interested in learning more.”</w:t>
      </w:r>
    </w:p>
    <w:p w14:paraId="1E6177D9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C48E482" w14:textId="77777777" w:rsidR="005A6FBF" w:rsidRPr="005A6FBF" w:rsidRDefault="00340748" w:rsidP="005A6FB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Chris, a native of Camden, came to Sandy Level </w:t>
      </w:r>
      <w:r w:rsidR="00DD78E5" w:rsidRPr="007B0694">
        <w:rPr>
          <w:rFonts w:ascii="Arial" w:hAnsi="Arial" w:cs="Arial"/>
          <w:sz w:val="20"/>
          <w:szCs w:val="20"/>
        </w:rPr>
        <w:t xml:space="preserve">in 2014 </w:t>
      </w:r>
      <w:r w:rsidR="005A6FBF" w:rsidRPr="005A6FBF">
        <w:rPr>
          <w:rFonts w:ascii="Arial" w:hAnsi="Arial" w:cs="Arial"/>
          <w:sz w:val="20"/>
          <w:szCs w:val="20"/>
        </w:rPr>
        <w:t>after serving the Lord in East Asia</w:t>
      </w:r>
    </w:p>
    <w:p w14:paraId="0BD51AAF" w14:textId="52867BD1" w:rsidR="00340748" w:rsidRPr="007B0694" w:rsidRDefault="00DD78E5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 followed by service as the </w:t>
      </w:r>
      <w:r w:rsidR="00B95C3E" w:rsidRPr="007B0694">
        <w:rPr>
          <w:rFonts w:ascii="Arial" w:hAnsi="Arial" w:cs="Arial"/>
          <w:sz w:val="20"/>
          <w:szCs w:val="20"/>
        </w:rPr>
        <w:t>Director of Missions for the Kershaw Baptist Association, in Camden.</w:t>
      </w:r>
    </w:p>
    <w:p w14:paraId="7C65FCAA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42A0CFD" w14:textId="49DB4800" w:rsidR="00B95C3E" w:rsidRPr="007B0694" w:rsidRDefault="00B95C3E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“Sandy Level was a church with a long history and heritage,” he says. “</w:t>
      </w:r>
      <w:r w:rsidR="00960D05" w:rsidRPr="007B0694">
        <w:rPr>
          <w:rFonts w:ascii="Arial" w:hAnsi="Arial" w:cs="Arial"/>
          <w:sz w:val="20"/>
          <w:szCs w:val="20"/>
        </w:rPr>
        <w:t xml:space="preserve">This church is 250 years old and </w:t>
      </w:r>
      <w:r w:rsidR="00C46608" w:rsidRPr="007B0694">
        <w:rPr>
          <w:rFonts w:ascii="Arial" w:hAnsi="Arial" w:cs="Arial"/>
          <w:sz w:val="20"/>
          <w:szCs w:val="20"/>
        </w:rPr>
        <w:t xml:space="preserve">our two cemeteries include all the prominent names of key leaders in this area – long before the area was the Blythewood of today. </w:t>
      </w:r>
      <w:r w:rsidR="009D6D9A" w:rsidRPr="007B0694">
        <w:rPr>
          <w:rFonts w:ascii="Arial" w:hAnsi="Arial" w:cs="Arial"/>
          <w:sz w:val="20"/>
          <w:szCs w:val="20"/>
        </w:rPr>
        <w:t>When I came, t</w:t>
      </w:r>
      <w:r w:rsidR="00DF351F" w:rsidRPr="007B0694">
        <w:rPr>
          <w:rFonts w:ascii="Arial" w:hAnsi="Arial" w:cs="Arial"/>
          <w:sz w:val="20"/>
          <w:szCs w:val="20"/>
        </w:rPr>
        <w:t xml:space="preserve">he church had been without a pastor for three years – it was a season of attrition and struggle. </w:t>
      </w:r>
      <w:r w:rsidR="009D6D9A" w:rsidRPr="007B0694">
        <w:rPr>
          <w:rFonts w:ascii="Arial" w:hAnsi="Arial" w:cs="Arial"/>
          <w:sz w:val="20"/>
          <w:szCs w:val="20"/>
        </w:rPr>
        <w:t>Our first</w:t>
      </w:r>
      <w:r w:rsidR="00DF351F" w:rsidRPr="007B0694">
        <w:rPr>
          <w:rFonts w:ascii="Arial" w:hAnsi="Arial" w:cs="Arial"/>
          <w:sz w:val="20"/>
          <w:szCs w:val="20"/>
        </w:rPr>
        <w:t xml:space="preserve"> goal as a church was to build bridges in the community</w:t>
      </w:r>
      <w:r w:rsidR="008613F7" w:rsidRPr="007B0694">
        <w:rPr>
          <w:rFonts w:ascii="Arial" w:hAnsi="Arial" w:cs="Arial"/>
          <w:sz w:val="20"/>
          <w:szCs w:val="20"/>
        </w:rPr>
        <w:t xml:space="preserve"> and that led to this very real pull toward evangelism last year.”</w:t>
      </w:r>
    </w:p>
    <w:p w14:paraId="2A417EC1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EAEC4A9" w14:textId="2AB62F4E" w:rsidR="008613F7" w:rsidRPr="007B0694" w:rsidRDefault="008613F7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Chris says he began reading books about personal evangelism and strategies associated with it. </w:t>
      </w:r>
      <w:r w:rsidR="00F71C41" w:rsidRPr="007B0694">
        <w:rPr>
          <w:rFonts w:ascii="Arial" w:hAnsi="Arial" w:cs="Arial"/>
          <w:sz w:val="20"/>
          <w:szCs w:val="20"/>
        </w:rPr>
        <w:t xml:space="preserve">He began reading and teaching from Sam Chan’s book, </w:t>
      </w:r>
      <w:r w:rsidR="00FC4026" w:rsidRPr="007B0694">
        <w:rPr>
          <w:rFonts w:ascii="Arial" w:hAnsi="Arial" w:cs="Arial"/>
          <w:i/>
          <w:iCs/>
          <w:sz w:val="20"/>
          <w:szCs w:val="20"/>
        </w:rPr>
        <w:t>Evangelism in a Skeptical World: How to Make the Unbelievable News about Jesus More Believable</w:t>
      </w:r>
      <w:r w:rsidR="00FC4026" w:rsidRPr="007B0694">
        <w:rPr>
          <w:rFonts w:ascii="Arial" w:hAnsi="Arial" w:cs="Arial"/>
          <w:sz w:val="20"/>
          <w:szCs w:val="20"/>
        </w:rPr>
        <w:t>.</w:t>
      </w:r>
    </w:p>
    <w:p w14:paraId="59504328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58BF4C3" w14:textId="25ECE39A" w:rsidR="00FC4026" w:rsidRPr="007B0694" w:rsidRDefault="005D47AC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“As our church </w:t>
      </w:r>
      <w:r w:rsidR="004077F1">
        <w:rPr>
          <w:rFonts w:ascii="Arial" w:hAnsi="Arial" w:cs="Arial"/>
          <w:sz w:val="20"/>
          <w:szCs w:val="20"/>
        </w:rPr>
        <w:t>wa</w:t>
      </w:r>
      <w:r w:rsidRPr="007B0694">
        <w:rPr>
          <w:rFonts w:ascii="Arial" w:hAnsi="Arial" w:cs="Arial"/>
          <w:sz w:val="20"/>
          <w:szCs w:val="20"/>
        </w:rPr>
        <w:t>s studying about evangelism, I had a serendipitous moment,” Chris says. “I was approached by Lee Clamp (</w:t>
      </w:r>
      <w:r w:rsidR="00F70AB8" w:rsidRPr="007B0694">
        <w:rPr>
          <w:rFonts w:ascii="Arial" w:hAnsi="Arial" w:cs="Arial"/>
          <w:sz w:val="20"/>
          <w:szCs w:val="20"/>
        </w:rPr>
        <w:t>Team Leader, Evangelism, SC Baptist Convention)</w:t>
      </w:r>
      <w:r w:rsidR="00797233" w:rsidRPr="007B0694">
        <w:rPr>
          <w:rFonts w:ascii="Arial" w:hAnsi="Arial" w:cs="Arial"/>
          <w:sz w:val="20"/>
          <w:szCs w:val="20"/>
        </w:rPr>
        <w:t xml:space="preserve"> and George Bullard (</w:t>
      </w:r>
      <w:r w:rsidR="000F32D3" w:rsidRPr="007B0694">
        <w:rPr>
          <w:rFonts w:ascii="Arial" w:hAnsi="Arial" w:cs="Arial"/>
          <w:sz w:val="20"/>
          <w:szCs w:val="20"/>
        </w:rPr>
        <w:t xml:space="preserve">Executive </w:t>
      </w:r>
      <w:r w:rsidR="00797233" w:rsidRPr="007B0694">
        <w:rPr>
          <w:rFonts w:ascii="Arial" w:hAnsi="Arial" w:cs="Arial"/>
          <w:sz w:val="20"/>
          <w:szCs w:val="20"/>
        </w:rPr>
        <w:t>Director, Columbia Metro Baptist Association). They invited our church to participate</w:t>
      </w:r>
      <w:r w:rsidR="00A131ED" w:rsidRPr="007B0694">
        <w:rPr>
          <w:rFonts w:ascii="Arial" w:hAnsi="Arial" w:cs="Arial"/>
          <w:sz w:val="20"/>
          <w:szCs w:val="20"/>
        </w:rPr>
        <w:t xml:space="preserve"> in the S</w:t>
      </w:r>
      <w:r w:rsidR="000F32D3" w:rsidRPr="007B0694">
        <w:rPr>
          <w:rFonts w:ascii="Arial" w:hAnsi="Arial" w:cs="Arial"/>
          <w:sz w:val="20"/>
          <w:szCs w:val="20"/>
        </w:rPr>
        <w:t>ATURATE</w:t>
      </w:r>
      <w:r w:rsidR="00A131ED" w:rsidRPr="007B0694">
        <w:rPr>
          <w:rFonts w:ascii="Arial" w:hAnsi="Arial" w:cs="Arial"/>
          <w:sz w:val="20"/>
          <w:szCs w:val="20"/>
        </w:rPr>
        <w:t xml:space="preserve"> evangelism </w:t>
      </w:r>
      <w:r w:rsidR="00DE718E" w:rsidRPr="007B0694">
        <w:rPr>
          <w:rFonts w:ascii="Arial" w:hAnsi="Arial" w:cs="Arial"/>
          <w:sz w:val="20"/>
          <w:szCs w:val="20"/>
        </w:rPr>
        <w:t>p</w:t>
      </w:r>
      <w:r w:rsidR="000F32D3" w:rsidRPr="007B0694">
        <w:rPr>
          <w:rFonts w:ascii="Arial" w:hAnsi="Arial" w:cs="Arial"/>
          <w:sz w:val="20"/>
          <w:szCs w:val="20"/>
        </w:rPr>
        <w:t>ilot</w:t>
      </w:r>
      <w:r w:rsidR="00E745A2" w:rsidRPr="007B0694">
        <w:rPr>
          <w:rFonts w:ascii="Arial" w:hAnsi="Arial" w:cs="Arial"/>
          <w:sz w:val="20"/>
          <w:szCs w:val="20"/>
        </w:rPr>
        <w:t xml:space="preserve">. </w:t>
      </w:r>
      <w:r w:rsidR="004C2A6B" w:rsidRPr="007B0694">
        <w:rPr>
          <w:rFonts w:ascii="Arial" w:hAnsi="Arial" w:cs="Arial"/>
          <w:sz w:val="20"/>
          <w:szCs w:val="20"/>
        </w:rPr>
        <w:t>I was on my own trying to create a</w:t>
      </w:r>
      <w:r w:rsidR="00E745A2" w:rsidRPr="007B0694">
        <w:rPr>
          <w:rFonts w:ascii="Arial" w:hAnsi="Arial" w:cs="Arial"/>
          <w:sz w:val="20"/>
          <w:szCs w:val="20"/>
        </w:rPr>
        <w:t>n intentional, deliberate effort for evangelism training in our church and I’m suddenly approached about creating a big-picture evangelism strategy for our church</w:t>
      </w:r>
      <w:r w:rsidR="00FC582D" w:rsidRPr="007B0694">
        <w:rPr>
          <w:rFonts w:ascii="Arial" w:hAnsi="Arial" w:cs="Arial"/>
          <w:sz w:val="20"/>
          <w:szCs w:val="20"/>
        </w:rPr>
        <w:t xml:space="preserve">. It was </w:t>
      </w:r>
      <w:r w:rsidR="004C2A6B" w:rsidRPr="007B0694">
        <w:rPr>
          <w:rFonts w:ascii="Arial" w:hAnsi="Arial" w:cs="Arial"/>
          <w:sz w:val="20"/>
          <w:szCs w:val="20"/>
        </w:rPr>
        <w:t>the Lord’s perfect timing</w:t>
      </w:r>
      <w:r w:rsidR="00E745A2" w:rsidRPr="007B0694">
        <w:rPr>
          <w:rFonts w:ascii="Arial" w:hAnsi="Arial" w:cs="Arial"/>
          <w:sz w:val="20"/>
          <w:szCs w:val="20"/>
        </w:rPr>
        <w:t>, moving us in this direction.”</w:t>
      </w:r>
    </w:p>
    <w:p w14:paraId="6D6832EE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6385E7F" w14:textId="0937340A" w:rsidR="00683D44" w:rsidRPr="007B0694" w:rsidRDefault="00302586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Chris and a team of folk</w:t>
      </w:r>
      <w:r w:rsidR="005579F9">
        <w:rPr>
          <w:rFonts w:ascii="Arial" w:hAnsi="Arial" w:cs="Arial"/>
          <w:sz w:val="20"/>
          <w:szCs w:val="20"/>
        </w:rPr>
        <w:t>s</w:t>
      </w:r>
      <w:r w:rsidRPr="007B0694">
        <w:rPr>
          <w:rFonts w:ascii="Arial" w:hAnsi="Arial" w:cs="Arial"/>
          <w:sz w:val="20"/>
          <w:szCs w:val="20"/>
        </w:rPr>
        <w:t xml:space="preserve"> from Sandy Level attend</w:t>
      </w:r>
      <w:r w:rsidR="00F7704B" w:rsidRPr="007B0694">
        <w:rPr>
          <w:rFonts w:ascii="Arial" w:hAnsi="Arial" w:cs="Arial"/>
          <w:sz w:val="20"/>
          <w:szCs w:val="20"/>
        </w:rPr>
        <w:t>ed</w:t>
      </w:r>
      <w:r w:rsidRPr="007B0694">
        <w:rPr>
          <w:rFonts w:ascii="Arial" w:hAnsi="Arial" w:cs="Arial"/>
          <w:sz w:val="20"/>
          <w:szCs w:val="20"/>
        </w:rPr>
        <w:t xml:space="preserve"> a training event at the South Carolina Baptist Convention Building in Columbia, but during that event</w:t>
      </w:r>
      <w:r w:rsidR="00E5789D" w:rsidRPr="007B0694">
        <w:rPr>
          <w:rFonts w:ascii="Arial" w:hAnsi="Arial" w:cs="Arial"/>
          <w:sz w:val="20"/>
          <w:szCs w:val="20"/>
        </w:rPr>
        <w:t>,</w:t>
      </w:r>
      <w:r w:rsidRPr="007B0694">
        <w:rPr>
          <w:rFonts w:ascii="Arial" w:hAnsi="Arial" w:cs="Arial"/>
          <w:sz w:val="20"/>
          <w:szCs w:val="20"/>
        </w:rPr>
        <w:t xml:space="preserve"> Chris was called away </w:t>
      </w:r>
      <w:r w:rsidR="00683D44" w:rsidRPr="007B0694">
        <w:rPr>
          <w:rFonts w:ascii="Arial" w:hAnsi="Arial" w:cs="Arial"/>
          <w:sz w:val="20"/>
          <w:szCs w:val="20"/>
        </w:rPr>
        <w:t>to care for his mom</w:t>
      </w:r>
      <w:r w:rsidR="000F32D3" w:rsidRPr="007B0694">
        <w:rPr>
          <w:rFonts w:ascii="Arial" w:hAnsi="Arial" w:cs="Arial"/>
          <w:sz w:val="20"/>
          <w:szCs w:val="20"/>
        </w:rPr>
        <w:t xml:space="preserve"> who was critically ill</w:t>
      </w:r>
      <w:r w:rsidR="00683D44" w:rsidRPr="007B0694">
        <w:rPr>
          <w:rFonts w:ascii="Arial" w:hAnsi="Arial" w:cs="Arial"/>
          <w:sz w:val="20"/>
          <w:szCs w:val="20"/>
        </w:rPr>
        <w:t xml:space="preserve">, who then </w:t>
      </w:r>
      <w:r w:rsidR="000F32D3" w:rsidRPr="007B0694">
        <w:rPr>
          <w:rFonts w:ascii="Arial" w:hAnsi="Arial" w:cs="Arial"/>
          <w:sz w:val="20"/>
          <w:szCs w:val="20"/>
        </w:rPr>
        <w:t>died</w:t>
      </w:r>
      <w:r w:rsidR="00683D44" w:rsidRPr="007B0694">
        <w:rPr>
          <w:rFonts w:ascii="Arial" w:hAnsi="Arial" w:cs="Arial"/>
          <w:sz w:val="20"/>
          <w:szCs w:val="20"/>
        </w:rPr>
        <w:t>. His team remained at the training event</w:t>
      </w:r>
      <w:r w:rsidR="00E3625C" w:rsidRPr="007B0694">
        <w:rPr>
          <w:rFonts w:ascii="Arial" w:hAnsi="Arial" w:cs="Arial"/>
          <w:sz w:val="20"/>
          <w:szCs w:val="20"/>
        </w:rPr>
        <w:t xml:space="preserve"> and benefitted from it</w:t>
      </w:r>
      <w:r w:rsidR="00683D44" w:rsidRPr="007B0694">
        <w:rPr>
          <w:rFonts w:ascii="Arial" w:hAnsi="Arial" w:cs="Arial"/>
          <w:sz w:val="20"/>
          <w:szCs w:val="20"/>
        </w:rPr>
        <w:t xml:space="preserve"> but </w:t>
      </w:r>
      <w:r w:rsidR="00E3625C" w:rsidRPr="007B0694">
        <w:rPr>
          <w:rFonts w:ascii="Arial" w:hAnsi="Arial" w:cs="Arial"/>
          <w:sz w:val="20"/>
          <w:szCs w:val="20"/>
        </w:rPr>
        <w:t>did not want to move forward without their pastor with them.</w:t>
      </w:r>
    </w:p>
    <w:p w14:paraId="0E994260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02D1F49" w14:textId="7649B62F" w:rsidR="00E3625C" w:rsidRPr="007B0694" w:rsidRDefault="00E3625C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“</w:t>
      </w:r>
      <w:r w:rsidR="00C819A3" w:rsidRPr="007B0694">
        <w:rPr>
          <w:rFonts w:ascii="Arial" w:hAnsi="Arial" w:cs="Arial"/>
          <w:sz w:val="20"/>
          <w:szCs w:val="20"/>
        </w:rPr>
        <w:t xml:space="preserve">My mom led me to the </w:t>
      </w:r>
      <w:r w:rsidR="000F32D3" w:rsidRPr="007B0694">
        <w:rPr>
          <w:rFonts w:ascii="Arial" w:hAnsi="Arial" w:cs="Arial"/>
          <w:sz w:val="20"/>
          <w:szCs w:val="20"/>
        </w:rPr>
        <w:t>Lord,</w:t>
      </w:r>
      <w:r w:rsidR="00C819A3" w:rsidRPr="007B0694">
        <w:rPr>
          <w:rFonts w:ascii="Arial" w:hAnsi="Arial" w:cs="Arial"/>
          <w:sz w:val="20"/>
          <w:szCs w:val="20"/>
        </w:rPr>
        <w:t xml:space="preserve"> and she led more people to the Lord than most pastors that I know,” Chris says. “</w:t>
      </w:r>
      <w:r w:rsidR="002D7A03" w:rsidRPr="007B0694">
        <w:rPr>
          <w:rFonts w:ascii="Arial" w:hAnsi="Arial" w:cs="Arial"/>
          <w:sz w:val="20"/>
          <w:szCs w:val="20"/>
        </w:rPr>
        <w:t>Through her death, I first wondered if perhaps the Lord was telling me to slow down</w:t>
      </w:r>
      <w:r w:rsidR="00570D22" w:rsidRPr="007B0694">
        <w:rPr>
          <w:rFonts w:ascii="Arial" w:hAnsi="Arial" w:cs="Arial"/>
          <w:sz w:val="20"/>
          <w:szCs w:val="20"/>
        </w:rPr>
        <w:t xml:space="preserve"> and maybe not take on new strategies, </w:t>
      </w:r>
      <w:r w:rsidR="00FB71E8" w:rsidRPr="007B0694">
        <w:rPr>
          <w:rFonts w:ascii="Arial" w:hAnsi="Arial" w:cs="Arial"/>
          <w:sz w:val="20"/>
          <w:szCs w:val="20"/>
        </w:rPr>
        <w:t xml:space="preserve">but then I knew – I just knew </w:t>
      </w:r>
      <w:r w:rsidR="003B4AB8" w:rsidRPr="007B0694">
        <w:rPr>
          <w:rFonts w:ascii="Arial" w:hAnsi="Arial" w:cs="Arial"/>
          <w:sz w:val="20"/>
          <w:szCs w:val="20"/>
        </w:rPr>
        <w:t>–</w:t>
      </w:r>
      <w:r w:rsidR="00FB71E8" w:rsidRPr="007B0694">
        <w:rPr>
          <w:rFonts w:ascii="Arial" w:hAnsi="Arial" w:cs="Arial"/>
          <w:sz w:val="20"/>
          <w:szCs w:val="20"/>
        </w:rPr>
        <w:t xml:space="preserve"> </w:t>
      </w:r>
      <w:r w:rsidR="003B4AB8" w:rsidRPr="007B0694">
        <w:rPr>
          <w:rFonts w:ascii="Arial" w:hAnsi="Arial" w:cs="Arial"/>
          <w:sz w:val="20"/>
          <w:szCs w:val="20"/>
        </w:rPr>
        <w:t xml:space="preserve">that my mom would want our church to put the foot on the gas. It’s been a challenging season with her death and </w:t>
      </w:r>
      <w:r w:rsidR="005A6FBF">
        <w:rPr>
          <w:rFonts w:ascii="Arial" w:hAnsi="Arial" w:cs="Arial"/>
          <w:sz w:val="20"/>
          <w:szCs w:val="20"/>
        </w:rPr>
        <w:t>spending more time with</w:t>
      </w:r>
      <w:r w:rsidR="003B4AB8" w:rsidRPr="007B0694">
        <w:rPr>
          <w:rFonts w:ascii="Arial" w:hAnsi="Arial" w:cs="Arial"/>
          <w:sz w:val="20"/>
          <w:szCs w:val="20"/>
        </w:rPr>
        <w:t xml:space="preserve"> my dad, but the Lord has opened doors for evangelism.</w:t>
      </w:r>
      <w:r w:rsidR="00E95350" w:rsidRPr="007B0694">
        <w:rPr>
          <w:rFonts w:ascii="Arial" w:hAnsi="Arial" w:cs="Arial"/>
          <w:sz w:val="20"/>
          <w:szCs w:val="20"/>
        </w:rPr>
        <w:t>”</w:t>
      </w:r>
    </w:p>
    <w:p w14:paraId="45918404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9BEC22E" w14:textId="564C3B73" w:rsidR="00E95350" w:rsidRPr="007B0694" w:rsidRDefault="00E95350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Chris says there are two things that early-on have fueled Sandy Level’s </w:t>
      </w:r>
      <w:r w:rsidR="009A7CAD" w:rsidRPr="007B0694">
        <w:rPr>
          <w:rFonts w:ascii="Arial" w:hAnsi="Arial" w:cs="Arial"/>
          <w:sz w:val="20"/>
          <w:szCs w:val="20"/>
        </w:rPr>
        <w:t xml:space="preserve">outward focus on reaching people for Jesus. One of those is strategic prayer and the other is an attitude of taking “two more steps” </w:t>
      </w:r>
      <w:r w:rsidR="006143BE" w:rsidRPr="007B0694">
        <w:rPr>
          <w:rFonts w:ascii="Arial" w:hAnsi="Arial" w:cs="Arial"/>
          <w:sz w:val="20"/>
          <w:szCs w:val="20"/>
        </w:rPr>
        <w:t>when it comes to intersecting the community.</w:t>
      </w:r>
    </w:p>
    <w:p w14:paraId="7D77C123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F3A2AE" w14:textId="79AD03CD" w:rsidR="00E67C27" w:rsidRPr="007B0694" w:rsidRDefault="006143BE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“When I talk about prayer,</w:t>
      </w:r>
      <w:r w:rsidR="00221F85" w:rsidRPr="007B0694">
        <w:rPr>
          <w:rFonts w:ascii="Arial" w:hAnsi="Arial" w:cs="Arial"/>
          <w:sz w:val="20"/>
          <w:szCs w:val="20"/>
        </w:rPr>
        <w:t xml:space="preserve">” he says. “I mean strategically praying for lost people. Our midweek prayer ministry has had a great impact </w:t>
      </w:r>
      <w:r w:rsidR="00136EAC" w:rsidRPr="007B0694">
        <w:rPr>
          <w:rFonts w:ascii="Arial" w:hAnsi="Arial" w:cs="Arial"/>
          <w:sz w:val="20"/>
          <w:szCs w:val="20"/>
        </w:rPr>
        <w:t xml:space="preserve">on the few who participate, and we pray for those who are hurting physically. But, </w:t>
      </w:r>
      <w:r w:rsidR="00304894" w:rsidRPr="007B0694">
        <w:rPr>
          <w:rFonts w:ascii="Arial" w:hAnsi="Arial" w:cs="Arial"/>
          <w:sz w:val="20"/>
          <w:szCs w:val="20"/>
        </w:rPr>
        <w:t>in this season, we are emphasizing prayers for lost people – praying for those people by name. I think when we pray for lost people, God massages our hearts</w:t>
      </w:r>
      <w:r w:rsidR="00B47EDF" w:rsidRPr="007B0694">
        <w:rPr>
          <w:rFonts w:ascii="Arial" w:hAnsi="Arial" w:cs="Arial"/>
          <w:sz w:val="20"/>
          <w:szCs w:val="20"/>
        </w:rPr>
        <w:t xml:space="preserve">. It’s one thing to pray for someone </w:t>
      </w:r>
      <w:r w:rsidR="00B47EDF" w:rsidRPr="007B0694">
        <w:rPr>
          <w:rFonts w:ascii="Arial" w:hAnsi="Arial" w:cs="Arial"/>
          <w:sz w:val="20"/>
          <w:szCs w:val="20"/>
        </w:rPr>
        <w:lastRenderedPageBreak/>
        <w:t xml:space="preserve">who is sick, but it’s something different to pray for a person who could die and go to hell if </w:t>
      </w:r>
      <w:r w:rsidR="007F02C5" w:rsidRPr="007B0694">
        <w:rPr>
          <w:rFonts w:ascii="Arial" w:hAnsi="Arial" w:cs="Arial"/>
          <w:sz w:val="20"/>
          <w:szCs w:val="20"/>
        </w:rPr>
        <w:t>we</w:t>
      </w:r>
      <w:r w:rsidR="00B47EDF" w:rsidRPr="007B0694">
        <w:rPr>
          <w:rFonts w:ascii="Arial" w:hAnsi="Arial" w:cs="Arial"/>
          <w:sz w:val="20"/>
          <w:szCs w:val="20"/>
        </w:rPr>
        <w:t xml:space="preserve"> don’t get out of </w:t>
      </w:r>
      <w:r w:rsidR="002E375E" w:rsidRPr="007B0694">
        <w:rPr>
          <w:rFonts w:ascii="Arial" w:hAnsi="Arial" w:cs="Arial"/>
          <w:sz w:val="20"/>
          <w:szCs w:val="20"/>
        </w:rPr>
        <w:t>our</w:t>
      </w:r>
      <w:r w:rsidR="00B47EDF" w:rsidRPr="007B0694">
        <w:rPr>
          <w:rFonts w:ascii="Arial" w:hAnsi="Arial" w:cs="Arial"/>
          <w:sz w:val="20"/>
          <w:szCs w:val="20"/>
        </w:rPr>
        <w:t xml:space="preserve"> comfort zone and reach</w:t>
      </w:r>
      <w:r w:rsidR="00564F8D" w:rsidRPr="007B0694">
        <w:rPr>
          <w:rFonts w:ascii="Arial" w:hAnsi="Arial" w:cs="Arial"/>
          <w:sz w:val="20"/>
          <w:szCs w:val="20"/>
        </w:rPr>
        <w:t xml:space="preserve"> them</w:t>
      </w:r>
      <w:r w:rsidR="007F02C5" w:rsidRPr="007B0694">
        <w:rPr>
          <w:rFonts w:ascii="Arial" w:hAnsi="Arial" w:cs="Arial"/>
          <w:sz w:val="20"/>
          <w:szCs w:val="20"/>
        </w:rPr>
        <w:t>.”</w:t>
      </w:r>
    </w:p>
    <w:p w14:paraId="19CEF47B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6AB96B7" w14:textId="0EF2F5DE" w:rsidR="007F02C5" w:rsidRPr="007B0694" w:rsidRDefault="007F02C5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 xml:space="preserve">Second, is the idea of taking events and ministries </w:t>
      </w:r>
      <w:r w:rsidR="001F364F" w:rsidRPr="007B0694">
        <w:rPr>
          <w:rFonts w:ascii="Arial" w:hAnsi="Arial" w:cs="Arial"/>
          <w:sz w:val="20"/>
          <w:szCs w:val="20"/>
        </w:rPr>
        <w:t xml:space="preserve">that are already part of the church’s DNA and going “two more steps” with them. </w:t>
      </w:r>
    </w:p>
    <w:p w14:paraId="12BDACA8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012C8A3" w14:textId="424C1D7F" w:rsidR="001F364F" w:rsidRPr="007B0694" w:rsidRDefault="001F364F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“If we just took two more steps with our fall festival or our Vacation Bible School, what would that look like?” Chris says. “</w:t>
      </w:r>
      <w:r w:rsidR="00680260" w:rsidRPr="007B0694">
        <w:rPr>
          <w:rFonts w:ascii="Arial" w:hAnsi="Arial" w:cs="Arial"/>
          <w:sz w:val="20"/>
          <w:szCs w:val="20"/>
        </w:rPr>
        <w:t xml:space="preserve">We had </w:t>
      </w:r>
      <w:r w:rsidR="005A6FBF">
        <w:rPr>
          <w:rFonts w:ascii="Arial" w:hAnsi="Arial" w:cs="Arial"/>
          <w:sz w:val="20"/>
          <w:szCs w:val="20"/>
        </w:rPr>
        <w:t xml:space="preserve">approximately 300 </w:t>
      </w:r>
      <w:r w:rsidR="00680260" w:rsidRPr="007B0694">
        <w:rPr>
          <w:rFonts w:ascii="Arial" w:hAnsi="Arial" w:cs="Arial"/>
          <w:sz w:val="20"/>
          <w:szCs w:val="20"/>
        </w:rPr>
        <w:t xml:space="preserve">people attend our fall festival. We ensured they registered. I brought it to the planning team and asked, ‘Okay, what are we going to do with this information?’ </w:t>
      </w:r>
      <w:r w:rsidR="0050038B" w:rsidRPr="007B0694">
        <w:rPr>
          <w:rFonts w:ascii="Arial" w:hAnsi="Arial" w:cs="Arial"/>
          <w:sz w:val="20"/>
          <w:szCs w:val="20"/>
        </w:rPr>
        <w:t>What two more steps will we take with th</w:t>
      </w:r>
      <w:r w:rsidR="00F475E8" w:rsidRPr="007B0694">
        <w:rPr>
          <w:rFonts w:ascii="Arial" w:hAnsi="Arial" w:cs="Arial"/>
          <w:sz w:val="20"/>
          <w:szCs w:val="20"/>
        </w:rPr>
        <w:t>e registration</w:t>
      </w:r>
      <w:r w:rsidR="0050038B" w:rsidRPr="007B0694">
        <w:rPr>
          <w:rFonts w:ascii="Arial" w:hAnsi="Arial" w:cs="Arial"/>
          <w:sz w:val="20"/>
          <w:szCs w:val="20"/>
        </w:rPr>
        <w:t xml:space="preserve"> information – two more steps that will take us into someone’s home or into a conversation with people about the gospel</w:t>
      </w:r>
      <w:r w:rsidR="00BD2F2A" w:rsidRPr="007B0694">
        <w:rPr>
          <w:rFonts w:ascii="Arial" w:hAnsi="Arial" w:cs="Arial"/>
          <w:sz w:val="20"/>
          <w:szCs w:val="20"/>
        </w:rPr>
        <w:t xml:space="preserve"> and maybe our church.</w:t>
      </w:r>
      <w:r w:rsidR="005579F9">
        <w:rPr>
          <w:rFonts w:ascii="Arial" w:hAnsi="Arial" w:cs="Arial"/>
          <w:sz w:val="20"/>
          <w:szCs w:val="20"/>
        </w:rPr>
        <w:t>”</w:t>
      </w:r>
    </w:p>
    <w:p w14:paraId="7A0CD2CA" w14:textId="77777777" w:rsidR="000F32D3" w:rsidRPr="007B0694" w:rsidRDefault="000F32D3" w:rsidP="000F32D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E9578F8" w14:textId="2BE7E36F" w:rsidR="00750E27" w:rsidRPr="007B0694" w:rsidRDefault="00BD2F2A" w:rsidP="000F32D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7B0694">
        <w:rPr>
          <w:rFonts w:ascii="Arial" w:hAnsi="Arial" w:cs="Arial"/>
          <w:sz w:val="20"/>
          <w:szCs w:val="20"/>
        </w:rPr>
        <w:t>“Take two more steps with Vacation Bible School,” he says. “How we do we take two more steps toward having a gospel conversation</w:t>
      </w:r>
      <w:r w:rsidR="00AE1A16" w:rsidRPr="007B0694">
        <w:rPr>
          <w:rFonts w:ascii="Arial" w:hAnsi="Arial" w:cs="Arial"/>
          <w:sz w:val="20"/>
          <w:szCs w:val="20"/>
        </w:rPr>
        <w:t xml:space="preserve">, face-to-face, inviting </w:t>
      </w:r>
      <w:r w:rsidR="00E5789D" w:rsidRPr="007B0694">
        <w:rPr>
          <w:rFonts w:ascii="Arial" w:hAnsi="Arial" w:cs="Arial"/>
          <w:sz w:val="20"/>
          <w:szCs w:val="20"/>
        </w:rPr>
        <w:t>familie</w:t>
      </w:r>
      <w:bookmarkStart w:id="0" w:name="_GoBack"/>
      <w:bookmarkEnd w:id="0"/>
      <w:r w:rsidR="00E5789D" w:rsidRPr="007B0694">
        <w:rPr>
          <w:rFonts w:ascii="Arial" w:hAnsi="Arial" w:cs="Arial"/>
          <w:sz w:val="20"/>
          <w:szCs w:val="20"/>
        </w:rPr>
        <w:t>s</w:t>
      </w:r>
      <w:r w:rsidR="00AE1A16" w:rsidRPr="007B0694">
        <w:rPr>
          <w:rFonts w:ascii="Arial" w:hAnsi="Arial" w:cs="Arial"/>
          <w:sz w:val="20"/>
          <w:szCs w:val="20"/>
        </w:rPr>
        <w:t xml:space="preserve"> to another event, and maybe inviting them to a midweek meal at no cost.</w:t>
      </w:r>
      <w:r w:rsidR="00A434E1" w:rsidRPr="007B0694">
        <w:rPr>
          <w:rFonts w:ascii="Arial" w:hAnsi="Arial" w:cs="Arial"/>
          <w:sz w:val="20"/>
          <w:szCs w:val="20"/>
        </w:rPr>
        <w:t xml:space="preserve"> We aren’t just looking to follow-up and say, ‘Hey, here’s our church.’ We are looking to build a relationship with people.</w:t>
      </w:r>
      <w:r w:rsidR="007427B7" w:rsidRPr="007B0694">
        <w:rPr>
          <w:rFonts w:ascii="Arial" w:hAnsi="Arial" w:cs="Arial"/>
          <w:sz w:val="20"/>
          <w:szCs w:val="20"/>
        </w:rPr>
        <w:t xml:space="preserve"> When you develop that mindset, it’s contagious. The passion for evangelism just takes over.”</w:t>
      </w:r>
    </w:p>
    <w:sectPr w:rsidR="00750E27" w:rsidRPr="007B069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583AA" w14:textId="77777777" w:rsidR="006A61E2" w:rsidRDefault="006A61E2" w:rsidP="007B0694">
      <w:pPr>
        <w:spacing w:after="0" w:line="240" w:lineRule="auto"/>
      </w:pPr>
      <w:r>
        <w:separator/>
      </w:r>
    </w:p>
  </w:endnote>
  <w:endnote w:type="continuationSeparator" w:id="0">
    <w:p w14:paraId="5D04681B" w14:textId="77777777" w:rsidR="006A61E2" w:rsidRDefault="006A61E2" w:rsidP="007B0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F19D2" w14:textId="77777777" w:rsidR="007B0694" w:rsidRPr="00DB6E9D" w:rsidRDefault="007B0694" w:rsidP="007B069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b/>
        <w:i/>
        <w:color w:val="000000"/>
        <w:sz w:val="16"/>
        <w:szCs w:val="16"/>
        <w:shd w:val="clear" w:color="auto" w:fill="FFFFFF"/>
      </w:rPr>
      <w:t>Our Family Stories</w:t>
    </w: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is a series of stories provided by the Columbia Metro Baptist Association about the people </w:t>
    </w:r>
  </w:p>
  <w:p w14:paraId="383E7298" w14:textId="77777777" w:rsidR="007B0694" w:rsidRPr="00DB6E9D" w:rsidRDefault="007B0694" w:rsidP="007B069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and congregations of the family of Baptist congregations in the Midlands of South Carolina.</w:t>
    </w:r>
  </w:p>
  <w:p w14:paraId="4EBEFADF" w14:textId="77777777" w:rsidR="007B0694" w:rsidRPr="00DB6E9D" w:rsidRDefault="007B0694" w:rsidP="007B069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Financial gifts from the almost 100-member congregations make these articles possible.</w:t>
    </w:r>
  </w:p>
  <w:p w14:paraId="0FAB2C0F" w14:textId="77777777" w:rsidR="007B0694" w:rsidRPr="00DB6E9D" w:rsidRDefault="007B0694" w:rsidP="007B069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Web Site: </w:t>
    </w:r>
    <w:hyperlink r:id="rId1" w:history="1">
      <w:r w:rsidRPr="00DB6E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www.ColumbiaMetro.org</w:t>
      </w:r>
    </w:hyperlink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, E-mail: </w:t>
    </w:r>
    <w:hyperlink r:id="rId2" w:history="1">
      <w:r w:rsidRPr="00DB6E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CMBA@ColumbiaMetro.org</w:t>
      </w:r>
    </w:hyperlink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</w:t>
    </w:r>
  </w:p>
  <w:p w14:paraId="0BF92D1A" w14:textId="29857F19" w:rsidR="007B0694" w:rsidRPr="007B0694" w:rsidRDefault="007B0694" w:rsidP="007B0694">
    <w:pPr>
      <w:tabs>
        <w:tab w:val="center" w:pos="4680"/>
        <w:tab w:val="right" w:pos="9360"/>
      </w:tabs>
      <w:spacing w:after="0" w:line="240" w:lineRule="auto"/>
      <w:jc w:val="center"/>
      <w:rPr>
        <w:rFonts w:eastAsiaTheme="minorEastAsia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Copyright 2019, Columbia Metro Baptist Associ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52535" w14:textId="77777777" w:rsidR="006A61E2" w:rsidRDefault="006A61E2" w:rsidP="007B0694">
      <w:pPr>
        <w:spacing w:after="0" w:line="240" w:lineRule="auto"/>
      </w:pPr>
      <w:r>
        <w:separator/>
      </w:r>
    </w:p>
  </w:footnote>
  <w:footnote w:type="continuationSeparator" w:id="0">
    <w:p w14:paraId="5E053A96" w14:textId="77777777" w:rsidR="006A61E2" w:rsidRDefault="006A61E2" w:rsidP="007B0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trQ0MLY0NDIwM7RU0lEKTi0uzszPAykwqgUAbtxJqiwAAAA="/>
  </w:docVars>
  <w:rsids>
    <w:rsidRoot w:val="00127C45"/>
    <w:rsid w:val="000F32D3"/>
    <w:rsid w:val="00127C45"/>
    <w:rsid w:val="00136EAC"/>
    <w:rsid w:val="001F364F"/>
    <w:rsid w:val="00210822"/>
    <w:rsid w:val="00221F85"/>
    <w:rsid w:val="002315A3"/>
    <w:rsid w:val="002D7A03"/>
    <w:rsid w:val="002E375E"/>
    <w:rsid w:val="00302586"/>
    <w:rsid w:val="00304894"/>
    <w:rsid w:val="00340748"/>
    <w:rsid w:val="003B4AB8"/>
    <w:rsid w:val="004077F1"/>
    <w:rsid w:val="004C2A6B"/>
    <w:rsid w:val="004F5561"/>
    <w:rsid w:val="0050038B"/>
    <w:rsid w:val="005579F9"/>
    <w:rsid w:val="00564F8D"/>
    <w:rsid w:val="00570D22"/>
    <w:rsid w:val="005A6FBF"/>
    <w:rsid w:val="005D47AC"/>
    <w:rsid w:val="005E0079"/>
    <w:rsid w:val="006143BE"/>
    <w:rsid w:val="00645DDC"/>
    <w:rsid w:val="00680260"/>
    <w:rsid w:val="00683D44"/>
    <w:rsid w:val="006A61E2"/>
    <w:rsid w:val="006A78DA"/>
    <w:rsid w:val="00717D6B"/>
    <w:rsid w:val="007427B7"/>
    <w:rsid w:val="00750E27"/>
    <w:rsid w:val="00790DC7"/>
    <w:rsid w:val="00797233"/>
    <w:rsid w:val="007B0694"/>
    <w:rsid w:val="007F02C5"/>
    <w:rsid w:val="00856833"/>
    <w:rsid w:val="008613F7"/>
    <w:rsid w:val="00867E51"/>
    <w:rsid w:val="008A2A76"/>
    <w:rsid w:val="00950A94"/>
    <w:rsid w:val="00960D05"/>
    <w:rsid w:val="009A7CAD"/>
    <w:rsid w:val="009D6D9A"/>
    <w:rsid w:val="00A131ED"/>
    <w:rsid w:val="00A434E1"/>
    <w:rsid w:val="00AE1A16"/>
    <w:rsid w:val="00B47EDF"/>
    <w:rsid w:val="00B60614"/>
    <w:rsid w:val="00B95C3E"/>
    <w:rsid w:val="00BD2F2A"/>
    <w:rsid w:val="00C46608"/>
    <w:rsid w:val="00C819A3"/>
    <w:rsid w:val="00C8407E"/>
    <w:rsid w:val="00D04974"/>
    <w:rsid w:val="00D4062E"/>
    <w:rsid w:val="00D5485C"/>
    <w:rsid w:val="00DD78E5"/>
    <w:rsid w:val="00DE718E"/>
    <w:rsid w:val="00DF351F"/>
    <w:rsid w:val="00E3625C"/>
    <w:rsid w:val="00E5789D"/>
    <w:rsid w:val="00E67C27"/>
    <w:rsid w:val="00E745A2"/>
    <w:rsid w:val="00E95350"/>
    <w:rsid w:val="00EE6C30"/>
    <w:rsid w:val="00F475E8"/>
    <w:rsid w:val="00F70AB8"/>
    <w:rsid w:val="00F71C41"/>
    <w:rsid w:val="00F7704B"/>
    <w:rsid w:val="00FB71E8"/>
    <w:rsid w:val="00FC4026"/>
    <w:rsid w:val="00FC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9ADB3"/>
  <w15:chartTrackingRefBased/>
  <w15:docId w15:val="{1E2C01F4-92D8-40F1-B153-5DDB42523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694"/>
  </w:style>
  <w:style w:type="paragraph" w:styleId="Footer">
    <w:name w:val="footer"/>
    <w:basedOn w:val="Normal"/>
    <w:link w:val="FooterChar"/>
    <w:uiPriority w:val="99"/>
    <w:unhideWhenUsed/>
    <w:rsid w:val="007B0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3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MBA@ColumbiaMetro.org" TargetMode="External"/><Relationship Id="rId1" Type="http://schemas.openxmlformats.org/officeDocument/2006/relationships/hyperlink" Target="http://www.ColumbiaMetr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6C717405690E4087BC66B07EDD7504" ma:contentTypeVersion="12" ma:contentTypeDescription="Create a new document." ma:contentTypeScope="" ma:versionID="04fd4d5fa7d2e96cc7ec56805e89776b">
  <xsd:schema xmlns:xsd="http://www.w3.org/2001/XMLSchema" xmlns:xs="http://www.w3.org/2001/XMLSchema" xmlns:p="http://schemas.microsoft.com/office/2006/metadata/properties" xmlns:ns2="2f5928b6-e463-4903-a006-bed9ec05423e" xmlns:ns3="48a0441e-f113-4a40-ab24-3a01502af7df" targetNamespace="http://schemas.microsoft.com/office/2006/metadata/properties" ma:root="true" ma:fieldsID="c69e7a57b65ab1607c64951c252a4dcd" ns2:_="" ns3:_="">
    <xsd:import namespace="2f5928b6-e463-4903-a006-bed9ec05423e"/>
    <xsd:import namespace="48a0441e-f113-4a40-ab24-3a01502af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928b6-e463-4903-a006-bed9ec05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0441e-f113-4a40-ab24-3a01502af7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48DD32-DF32-49EC-8B8C-439555E6D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DD443A-6A7F-4657-B3DB-4786B933A2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677821-361C-4AAC-A634-E733D7056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928b6-e463-4903-a006-bed9ec05423e"/>
    <ds:schemaRef ds:uri="48a0441e-f113-4a40-ab24-3a01502af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Vaughan</dc:creator>
  <cp:keywords/>
  <dc:description/>
  <cp:lastModifiedBy>Chelsea Wester</cp:lastModifiedBy>
  <cp:revision>5</cp:revision>
  <cp:lastPrinted>2019-11-04T13:49:00Z</cp:lastPrinted>
  <dcterms:created xsi:type="dcterms:W3CDTF">2019-11-04T13:55:00Z</dcterms:created>
  <dcterms:modified xsi:type="dcterms:W3CDTF">2019-11-13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6C717405690E4087BC66B07EDD7504</vt:lpwstr>
  </property>
</Properties>
</file>